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4E541" w14:textId="77777777" w:rsidR="00204E5F" w:rsidRPr="00CE2534" w:rsidRDefault="00204E5F" w:rsidP="00204E5F">
      <w:pPr>
        <w:jc w:val="center"/>
        <w:rPr>
          <w:b/>
          <w:bCs/>
          <w:sz w:val="28"/>
          <w:szCs w:val="28"/>
          <w:u w:val="single"/>
        </w:rPr>
      </w:pPr>
      <w:r w:rsidRPr="00CE2534">
        <w:rPr>
          <w:b/>
          <w:bCs/>
          <w:sz w:val="28"/>
          <w:szCs w:val="28"/>
          <w:u w:val="single"/>
        </w:rPr>
        <w:t>UCS</w:t>
      </w:r>
      <w:r>
        <w:rPr>
          <w:b/>
          <w:bCs/>
          <w:sz w:val="28"/>
          <w:szCs w:val="28"/>
          <w:u w:val="single"/>
        </w:rPr>
        <w:t>1712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–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GRAPHICS AND MULTIMEDIA LAB</w:t>
      </w:r>
    </w:p>
    <w:p w14:paraId="17AFDE62" w14:textId="18D23D5E" w:rsidR="00204E5F" w:rsidRDefault="00204E5F" w:rsidP="00204E5F">
      <w:pPr>
        <w:jc w:val="center"/>
      </w:pPr>
      <w:r w:rsidRPr="00CE2534">
        <w:rPr>
          <w:b/>
          <w:bCs/>
          <w:sz w:val="28"/>
          <w:szCs w:val="28"/>
          <w:u w:val="single"/>
        </w:rPr>
        <w:t>Ex. No.</w:t>
      </w:r>
      <w:r>
        <w:rPr>
          <w:b/>
          <w:bCs/>
          <w:sz w:val="28"/>
          <w:szCs w:val="28"/>
          <w:u w:val="single"/>
        </w:rPr>
        <w:t>11</w:t>
      </w:r>
      <w:r w:rsidRPr="00CE2534">
        <w:rPr>
          <w:b/>
          <w:bCs/>
          <w:sz w:val="28"/>
          <w:szCs w:val="28"/>
          <w:u w:val="single"/>
        </w:rPr>
        <w:t xml:space="preserve"> </w:t>
      </w:r>
      <w:r w:rsidRPr="00204E5F">
        <w:rPr>
          <w:b/>
          <w:bCs/>
          <w:sz w:val="28"/>
          <w:szCs w:val="28"/>
          <w:u w:val="single"/>
        </w:rPr>
        <w:t>Image Editing and Manipulation</w:t>
      </w:r>
      <w:r>
        <w:t xml:space="preserve"> </w:t>
      </w:r>
    </w:p>
    <w:p w14:paraId="3403DFE5" w14:textId="7544C2BE" w:rsidR="00204E5F" w:rsidRDefault="00204E5F" w:rsidP="00204E5F">
      <w:pP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F01772">
        <w:rPr>
          <w:sz w:val="24"/>
          <w:szCs w:val="24"/>
        </w:rPr>
        <w:t>11</w:t>
      </w:r>
      <w:r>
        <w:rPr>
          <w:sz w:val="24"/>
          <w:szCs w:val="24"/>
        </w:rPr>
        <w:t xml:space="preserve">/10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13B12C76" w14:textId="77777777" w:rsidR="00204E5F" w:rsidRDefault="00204E5F" w:rsidP="00204E5F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0F035D4C" w14:textId="77777777" w:rsidR="00204E5F" w:rsidRDefault="00204E5F" w:rsidP="00204E5F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72708CEA" w14:textId="77777777" w:rsidR="00204E5F" w:rsidRPr="00204E5F" w:rsidRDefault="00204E5F">
      <w:pPr>
        <w:rPr>
          <w:sz w:val="24"/>
          <w:szCs w:val="24"/>
        </w:rPr>
      </w:pPr>
      <w:r w:rsidRPr="00204E5F">
        <w:rPr>
          <w:sz w:val="24"/>
          <w:szCs w:val="24"/>
        </w:rPr>
        <w:t xml:space="preserve">a) Using GIMP, include an image and apply filters, noise and masks. </w:t>
      </w:r>
    </w:p>
    <w:p w14:paraId="598EFC19" w14:textId="0BB9C88D" w:rsidR="00305B41" w:rsidRPr="00204E5F" w:rsidRDefault="00204E5F">
      <w:pPr>
        <w:rPr>
          <w:sz w:val="24"/>
          <w:szCs w:val="24"/>
        </w:rPr>
      </w:pPr>
      <w:r w:rsidRPr="00204E5F">
        <w:rPr>
          <w:sz w:val="24"/>
          <w:szCs w:val="24"/>
        </w:rPr>
        <w:t>b) Using GIMP, create a GIF animated image.</w:t>
      </w:r>
    </w:p>
    <w:p w14:paraId="7100CCDA" w14:textId="36282304" w:rsidR="00204E5F" w:rsidRDefault="00204E5F" w:rsidP="00204E5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 Screenshots</w:t>
      </w:r>
      <w:r w:rsidRPr="00CE2534">
        <w:rPr>
          <w:b/>
          <w:bCs/>
          <w:sz w:val="28"/>
          <w:szCs w:val="28"/>
        </w:rPr>
        <w:t>:</w:t>
      </w:r>
    </w:p>
    <w:p w14:paraId="3CD4257F" w14:textId="233DB66C" w:rsidR="00204E5F" w:rsidRDefault="00204E5F" w:rsidP="00204E5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nswer A):</w:t>
      </w:r>
    </w:p>
    <w:p w14:paraId="51F82ED6" w14:textId="0DF54BB8" w:rsidR="00204E5F" w:rsidRDefault="00204E5F" w:rsidP="00204E5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riginal image:</w:t>
      </w:r>
    </w:p>
    <w:p w14:paraId="5606D420" w14:textId="77777777" w:rsidR="00204E5F" w:rsidRDefault="00204E5F" w:rsidP="00204E5F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676729A6" wp14:editId="00F268D2">
            <wp:extent cx="2343150" cy="2343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E1DE5" w14:textId="73CC776D" w:rsidR="00204E5F" w:rsidRPr="00204E5F" w:rsidRDefault="00204E5F" w:rsidP="00204E5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ith Filter applied:</w:t>
      </w:r>
    </w:p>
    <w:p w14:paraId="714F6F6F" w14:textId="700FC0C6" w:rsidR="00204E5F" w:rsidRDefault="00204E5F">
      <w:r>
        <w:rPr>
          <w:b/>
          <w:bCs/>
          <w:noProof/>
          <w:sz w:val="24"/>
          <w:szCs w:val="24"/>
        </w:rPr>
        <w:drawing>
          <wp:inline distT="0" distB="0" distL="0" distR="0" wp14:anchorId="2F21749D" wp14:editId="31837CA2">
            <wp:extent cx="2724150" cy="2724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35DAC" w14:textId="14CBA586" w:rsidR="00204E5F" w:rsidRDefault="00204E5F">
      <w:pPr>
        <w:rPr>
          <w:b/>
          <w:bCs/>
          <w:sz w:val="24"/>
          <w:szCs w:val="24"/>
        </w:rPr>
      </w:pPr>
      <w:r w:rsidRPr="00204E5F">
        <w:rPr>
          <w:b/>
          <w:bCs/>
          <w:sz w:val="24"/>
          <w:szCs w:val="24"/>
        </w:rPr>
        <w:lastRenderedPageBreak/>
        <w:t>With noise applied:</w:t>
      </w:r>
    </w:p>
    <w:p w14:paraId="6399AF7D" w14:textId="47BFC23E" w:rsidR="00204E5F" w:rsidRDefault="00204E5F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6C4709C0" wp14:editId="2E3CA6FD">
            <wp:extent cx="3695700" cy="3695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B9B11" w14:textId="35FBCCF8" w:rsidR="00204E5F" w:rsidRDefault="00204E5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ith mask applied:</w:t>
      </w:r>
    </w:p>
    <w:p w14:paraId="17F308EF" w14:textId="67DF0DDA" w:rsidR="00204E5F" w:rsidRDefault="00204E5F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6A284389" wp14:editId="13E75FF7">
            <wp:extent cx="3762375" cy="37623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34B25" w14:textId="61E93682" w:rsidR="00204E5F" w:rsidRDefault="00204E5F">
      <w:pPr>
        <w:rPr>
          <w:b/>
          <w:bCs/>
          <w:sz w:val="24"/>
          <w:szCs w:val="24"/>
        </w:rPr>
      </w:pPr>
    </w:p>
    <w:p w14:paraId="4ADD0C3E" w14:textId="1D2B7966" w:rsidR="00204E5F" w:rsidRDefault="00204E5F">
      <w:pPr>
        <w:rPr>
          <w:b/>
          <w:bCs/>
          <w:sz w:val="24"/>
          <w:szCs w:val="24"/>
        </w:rPr>
      </w:pPr>
    </w:p>
    <w:p w14:paraId="27DCED7C" w14:textId="376CC000" w:rsidR="00204E5F" w:rsidRDefault="00204E5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Answer B) GIF:</w:t>
      </w:r>
    </w:p>
    <w:p w14:paraId="620E9A70" w14:textId="52E121CD" w:rsidR="00204E5F" w:rsidRDefault="00204E5F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19998C6E" wp14:editId="2A70EEBC">
            <wp:extent cx="2291942" cy="20478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987" cy="2052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4"/>
          <w:szCs w:val="24"/>
        </w:rPr>
        <w:t xml:space="preserve">  </w:t>
      </w:r>
      <w:r>
        <w:rPr>
          <w:b/>
          <w:bCs/>
          <w:noProof/>
          <w:sz w:val="24"/>
          <w:szCs w:val="24"/>
        </w:rPr>
        <w:drawing>
          <wp:inline distT="0" distB="0" distL="0" distR="0" wp14:anchorId="04DC01DF" wp14:editId="2CCFE160">
            <wp:extent cx="3314700" cy="247776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931" cy="2485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5B65A" w14:textId="77777777" w:rsidR="00204E5F" w:rsidRDefault="00204E5F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1293FAE9" wp14:editId="00D3BF3B">
            <wp:extent cx="2868609" cy="2152650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172" cy="2154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14535" w14:textId="21DA95E8" w:rsidR="00204E5F" w:rsidRPr="00204E5F" w:rsidRDefault="00204E5F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3BC9CC00" wp14:editId="06DC9E04">
            <wp:extent cx="2921113" cy="26003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593" cy="2604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04E5F" w:rsidRPr="00204E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DQ2MDE3NzMwMzNV0lEKTi0uzszPAykwqgUA6KUoFCwAAAA="/>
  </w:docVars>
  <w:rsids>
    <w:rsidRoot w:val="00204E5F"/>
    <w:rsid w:val="00204E5F"/>
    <w:rsid w:val="00305B41"/>
    <w:rsid w:val="00F01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80640"/>
  <w15:chartTrackingRefBased/>
  <w15:docId w15:val="{E2F5F0DF-FB99-42D7-8339-7623B07C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4E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AN Srinath</dc:creator>
  <cp:keywords/>
  <dc:description/>
  <cp:lastModifiedBy>SRINIVASAN Srinath</cp:lastModifiedBy>
  <cp:revision>2</cp:revision>
  <dcterms:created xsi:type="dcterms:W3CDTF">2021-10-27T12:28:00Z</dcterms:created>
  <dcterms:modified xsi:type="dcterms:W3CDTF">2021-10-31T09:39:00Z</dcterms:modified>
</cp:coreProperties>
</file>